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3087" w:rsidRDefault="00D73087" w:rsidP="00D73087">
      <w:pPr>
        <w:jc w:val="center"/>
      </w:pPr>
      <w:bookmarkStart w:id="0" w:name="_GoBack"/>
      <w:bookmarkEnd w:id="0"/>
      <w:r w:rsidRPr="00D73087">
        <w:rPr>
          <w:noProof/>
        </w:rPr>
        <w:drawing>
          <wp:anchor distT="0" distB="0" distL="114300" distR="114300" simplePos="0" relativeHeight="251658239" behindDoc="1" locked="0" layoutInCell="1" allowOverlap="1" wp14:anchorId="7746ACB4" wp14:editId="6D5C73A4">
            <wp:simplePos x="0" y="0"/>
            <wp:positionH relativeFrom="margin">
              <wp:align>center</wp:align>
            </wp:positionH>
            <wp:positionV relativeFrom="page">
              <wp:posOffset>-552450</wp:posOffset>
            </wp:positionV>
            <wp:extent cx="3257550" cy="2514600"/>
            <wp:effectExtent l="0" t="0" r="0" b="0"/>
            <wp:wrapTight wrapText="bothSides">
              <wp:wrapPolygon edited="0">
                <wp:start x="0" y="0"/>
                <wp:lineTo x="0" y="21436"/>
                <wp:lineTo x="21474" y="21436"/>
                <wp:lineTo x="2147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73087" w:rsidRDefault="00D73087" w:rsidP="00D73087">
      <w:pPr>
        <w:jc w:val="center"/>
      </w:pPr>
    </w:p>
    <w:p w:rsidR="00A62F59" w:rsidRDefault="00001982" w:rsidP="00D7308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FBA4C8" wp14:editId="44ED4A2C">
                <wp:simplePos x="0" y="0"/>
                <wp:positionH relativeFrom="column">
                  <wp:posOffset>-190500</wp:posOffset>
                </wp:positionH>
                <wp:positionV relativeFrom="paragraph">
                  <wp:posOffset>515620</wp:posOffset>
                </wp:positionV>
                <wp:extent cx="3556000" cy="7858125"/>
                <wp:effectExtent l="0" t="0" r="0" b="0"/>
                <wp:wrapTight wrapText="bothSides">
                  <wp:wrapPolygon edited="0">
                    <wp:start x="231" y="157"/>
                    <wp:lineTo x="231" y="21417"/>
                    <wp:lineTo x="21176" y="21417"/>
                    <wp:lineTo x="21176" y="157"/>
                    <wp:lineTo x="231" y="157"/>
                  </wp:wrapPolygon>
                </wp:wrapTight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000" cy="785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F59" w:rsidRPr="004E2991" w:rsidRDefault="003B069D" w:rsidP="004E2991">
                            <w:pPr>
                              <w:shd w:val="clear" w:color="auto" w:fill="00B0F0"/>
                              <w:rPr>
                                <w:rFonts w:ascii="Gill Sans MT" w:hAnsi="Gill Sans MT"/>
                                <w:b/>
                                <w:outline/>
                                <w:color w:val="FFFFFF" w:themeColor="background1"/>
                                <w:sz w:val="4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outline/>
                                <w:color w:val="FFFFFF" w:themeColor="background1"/>
                                <w:sz w:val="4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2017</w:t>
                            </w:r>
                          </w:p>
                          <w:p w:rsidR="00A62F59" w:rsidRPr="008A62F4" w:rsidRDefault="003B069D" w:rsidP="00A62F5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JANUARY</w:t>
                            </w:r>
                          </w:p>
                          <w:p w:rsidR="003B5EC4" w:rsidRPr="008A62F4" w:rsidRDefault="006B79B0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</w:t>
                            </w:r>
                            <w:r w:rsidR="003B069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3B069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AE347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3B069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Family Worship | Happy New Year</w:t>
                            </w:r>
                            <w:r w:rsidR="00C351F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3B069D" w:rsidRPr="008A62F4" w:rsidRDefault="00401AF9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6/</w:t>
                            </w:r>
                            <w:r w:rsidR="003B069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7 - Leadership Workshop</w:t>
                            </w:r>
                            <w:r w:rsidR="00444F1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| Naperville campus</w:t>
                            </w:r>
                          </w:p>
                          <w:p w:rsidR="004E2991" w:rsidRPr="008A62F4" w:rsidRDefault="003B069D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3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FUSE | </w:t>
                            </w:r>
                            <w:proofErr w:type="spellStart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Balloonbalooza</w:t>
                            </w:r>
                            <w:proofErr w:type="spellEnd"/>
                            <w:r w:rsidR="00444F1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| Oswego campus</w:t>
                            </w:r>
                            <w:r w:rsidR="009063BE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C351F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A62F59" w:rsidRPr="008A62F4" w:rsidRDefault="003B069D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8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444F1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444F1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Midweek | Journey to Narnia &amp;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Bedtime Story</w:t>
                            </w:r>
                            <w:r w:rsidR="00444F1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| NPR</w:t>
                            </w:r>
                          </w:p>
                          <w:p w:rsidR="009063BE" w:rsidRPr="008A62F4" w:rsidRDefault="00444F19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22</w:t>
                            </w:r>
                            <w:r w:rsidR="003B069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 Spring Musical Rehearsals start | Oswego campus</w:t>
                            </w:r>
                          </w:p>
                          <w:p w:rsidR="00B25E9A" w:rsidRPr="00001982" w:rsidRDefault="00444F19" w:rsidP="00001982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28 </w:t>
                            </w:r>
                            <w:r w:rsidR="00401AF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401AF9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Bible Adventure | Oswego campus</w:t>
                            </w:r>
                          </w:p>
                          <w:p w:rsidR="00A62F59" w:rsidRPr="008A62F4" w:rsidRDefault="00BB4A8E" w:rsidP="00A62F5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FEBRUARY</w:t>
                            </w:r>
                          </w:p>
                          <w:p w:rsidR="000B5281" w:rsidRPr="008A62F4" w:rsidRDefault="00DF478B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0 -</w:t>
                            </w:r>
                            <w:r w:rsidR="000B528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Midweek programs continue </w:t>
                            </w:r>
                          </w:p>
                          <w:p w:rsidR="00151FE4" w:rsidRPr="008A62F4" w:rsidRDefault="00DF478B" w:rsidP="003B5EC4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9 -</w:t>
                            </w:r>
                            <w:r w:rsidR="00151F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Preschool Family Prayer Retreat </w:t>
                            </w:r>
                          </w:p>
                          <w:p w:rsidR="00B25E9A" w:rsidRPr="00001982" w:rsidRDefault="00122ED3" w:rsidP="00001982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24</w:t>
                            </w:r>
                            <w:r w:rsidR="003C255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BF1FC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Marti Gras Event: Jazz It Up with a Fatter Friday </w:t>
                            </w:r>
                          </w:p>
                          <w:p w:rsidR="00A62F59" w:rsidRPr="008A62F4" w:rsidRDefault="00BB4A8E" w:rsidP="00A62F5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MARCH</w:t>
                            </w:r>
                          </w:p>
                          <w:p w:rsidR="00DF478B" w:rsidRPr="008A62F4" w:rsidRDefault="00DF478B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1 - Ash Wednesday</w:t>
                            </w:r>
                          </w:p>
                          <w:p w:rsidR="000B5281" w:rsidRPr="008A62F4" w:rsidRDefault="00DF478B" w:rsidP="003B5EC4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0 -</w:t>
                            </w:r>
                            <w:r w:rsidR="000B528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Midweek programs continue </w:t>
                            </w:r>
                          </w:p>
                          <w:p w:rsidR="005E568B" w:rsidRPr="008A62F4" w:rsidRDefault="00DF478B" w:rsidP="003B5EC4">
                            <w:pPr>
                              <w:spacing w:after="120" w:line="240" w:lineRule="auto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4 -</w:t>
                            </w:r>
                            <w:r w:rsidR="005E568B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Communion Retreat </w:t>
                            </w:r>
                          </w:p>
                          <w:p w:rsidR="00590C64" w:rsidRPr="008A62F4" w:rsidRDefault="00122ED3" w:rsidP="003B5EC4">
                            <w:pPr>
                              <w:spacing w:after="120" w:line="240" w:lineRule="auto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7/18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DF478B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0B528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FUSE </w:t>
                            </w:r>
                            <w:proofErr w:type="spellStart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SuperStart</w:t>
                            </w:r>
                            <w:proofErr w:type="spellEnd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3B5EC4" w:rsidRPr="008A62F4" w:rsidRDefault="00122ED3" w:rsidP="003B5EC4">
                            <w:pPr>
                              <w:spacing w:after="120" w:line="240" w:lineRule="auto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26-31 - Spring Break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 w:line="240" w:lineRule="auto"/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APRIL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08 - Academy </w:t>
                            </w:r>
                            <w:proofErr w:type="spellStart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Eggstravaganza</w:t>
                            </w:r>
                            <w:proofErr w:type="spellEnd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9 - FUSE Food Scavenger Hunt | Oswego campus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09 - Holy Week Activities 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14 - Good Friday Family Service (TBA) 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6 - Happy Easter | Family Worship *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30 - Spring Musical Performance | Oswego campus</w:t>
                            </w:r>
                          </w:p>
                          <w:p w:rsidR="003B5EC4" w:rsidRPr="008A62F4" w:rsidRDefault="003B5EC4" w:rsidP="003B5EC4">
                            <w:pPr>
                              <w:spacing w:after="120" w:line="240" w:lineRule="auto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</w:p>
                          <w:p w:rsidR="00151FE4" w:rsidRPr="008A62F4" w:rsidRDefault="00151FE4" w:rsidP="00332451">
                            <w:pPr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</w:p>
                          <w:p w:rsidR="007A3784" w:rsidRPr="00B25E9A" w:rsidRDefault="007A3784" w:rsidP="00332451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</w:p>
                          <w:p w:rsidR="007A3784" w:rsidRPr="00B25E9A" w:rsidRDefault="007A3784" w:rsidP="00332451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</w:p>
                          <w:p w:rsidR="007A3784" w:rsidRPr="00B25E9A" w:rsidRDefault="007A3784" w:rsidP="00332451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</w:p>
                          <w:p w:rsidR="007A3784" w:rsidRPr="00B25E9A" w:rsidRDefault="007A3784" w:rsidP="00332451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</w:p>
                          <w:p w:rsidR="000869EA" w:rsidRPr="00B25E9A" w:rsidRDefault="00332451" w:rsidP="00332451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B25E9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br/>
                            </w:r>
                          </w:p>
                          <w:p w:rsidR="00A62F59" w:rsidRPr="00B25E9A" w:rsidRDefault="00A62F59" w:rsidP="00A62F59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4FBA4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5pt;margin-top:40.6pt;width:280pt;height:6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" filled="f" stroked="f">
                <v:textbox inset=",7.2pt,,7.2pt">
                  <w:txbxContent>
                    <w:p w:rsidR="00A62F59" w:rsidRPr="004E2991" w:rsidRDefault="003B069D" w:rsidP="004E2991">
                      <w:pPr>
                        <w:shd w:val="clear" w:color="auto" w:fill="00B0F0"/>
                        <w:rPr>
                          <w:rFonts w:ascii="Gill Sans MT" w:hAnsi="Gill Sans MT"/>
                          <w:b/>
                          <w:outline/>
                          <w:color w:val="FFFFFF" w:themeColor="background1"/>
                          <w:sz w:val="4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ill Sans MT" w:hAnsi="Gill Sans MT"/>
                          <w:b/>
                          <w:outline/>
                          <w:color w:val="FFFFFF" w:themeColor="background1"/>
                          <w:sz w:val="4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2017</w:t>
                      </w:r>
                    </w:p>
                    <w:p w:rsidR="00A62F59" w:rsidRPr="008A62F4" w:rsidRDefault="003B069D" w:rsidP="00A62F59">
                      <w:pPr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JANUARY</w:t>
                      </w:r>
                    </w:p>
                    <w:p w:rsidR="003B5EC4" w:rsidRPr="008A62F4" w:rsidRDefault="006B79B0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</w:t>
                      </w:r>
                      <w:r w:rsidR="003B069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3B069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AE347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3B069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Family Worship | Happy New Year</w:t>
                      </w:r>
                      <w:r w:rsidR="00C351F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</w:p>
                    <w:p w:rsidR="003B069D" w:rsidRPr="008A62F4" w:rsidRDefault="00401AF9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6/</w:t>
                      </w:r>
                      <w:r w:rsidR="003B069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7 - Leadership Workshop</w:t>
                      </w:r>
                      <w:r w:rsidR="00444F1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| Naperville campus</w:t>
                      </w:r>
                    </w:p>
                    <w:p w:rsidR="004E2991" w:rsidRPr="008A62F4" w:rsidRDefault="003B069D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3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FUSE | </w:t>
                      </w:r>
                      <w:proofErr w:type="spellStart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Balloonbalooza</w:t>
                      </w:r>
                      <w:proofErr w:type="spellEnd"/>
                      <w:r w:rsidR="00444F1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| Oswego campus</w:t>
                      </w:r>
                      <w:r w:rsidR="009063BE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C351F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</w:p>
                    <w:p w:rsidR="00A62F59" w:rsidRPr="008A62F4" w:rsidRDefault="003B069D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8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444F1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444F1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Midweek | Journey to Narnia &amp;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Bedtime Story</w:t>
                      </w:r>
                      <w:r w:rsidR="00444F1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| NPR</w:t>
                      </w:r>
                    </w:p>
                    <w:p w:rsidR="009063BE" w:rsidRPr="008A62F4" w:rsidRDefault="00444F19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22</w:t>
                      </w:r>
                      <w:r w:rsidR="003B069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 Spring Musical Rehearsals start | Oswego campus</w:t>
                      </w:r>
                    </w:p>
                    <w:p w:rsidR="00B25E9A" w:rsidRPr="00001982" w:rsidRDefault="00444F19" w:rsidP="00001982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28 </w:t>
                      </w:r>
                      <w:r w:rsidR="00401AF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401AF9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Bible Adventure | Oswego campus</w:t>
                      </w:r>
                    </w:p>
                    <w:p w:rsidR="00A62F59" w:rsidRPr="008A62F4" w:rsidRDefault="00BB4A8E" w:rsidP="00A62F59">
                      <w:pPr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FEBRUARY</w:t>
                      </w:r>
                    </w:p>
                    <w:p w:rsidR="000B5281" w:rsidRPr="008A62F4" w:rsidRDefault="00DF478B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0 -</w:t>
                      </w:r>
                      <w:r w:rsidR="000B528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Midweek programs continue </w:t>
                      </w:r>
                    </w:p>
                    <w:p w:rsidR="00151FE4" w:rsidRPr="008A62F4" w:rsidRDefault="00DF478B" w:rsidP="003B5EC4">
                      <w:pPr>
                        <w:spacing w:after="120"/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9 -</w:t>
                      </w:r>
                      <w:r w:rsidR="00151F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Preschool Family Prayer Retreat </w:t>
                      </w:r>
                    </w:p>
                    <w:p w:rsidR="00B25E9A" w:rsidRPr="00001982" w:rsidRDefault="00122ED3" w:rsidP="00001982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24</w:t>
                      </w:r>
                      <w:r w:rsidR="003C255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BF1FC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Marti Gras Event: Jazz It Up with a Fatter Friday </w:t>
                      </w:r>
                    </w:p>
                    <w:p w:rsidR="00A62F59" w:rsidRPr="008A62F4" w:rsidRDefault="00BB4A8E" w:rsidP="00A62F59">
                      <w:pPr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MARCH</w:t>
                      </w:r>
                    </w:p>
                    <w:p w:rsidR="00DF478B" w:rsidRPr="008A62F4" w:rsidRDefault="00DF478B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1 - Ash Wednesday</w:t>
                      </w:r>
                    </w:p>
                    <w:p w:rsidR="000B5281" w:rsidRPr="008A62F4" w:rsidRDefault="00DF478B" w:rsidP="003B5EC4">
                      <w:pPr>
                        <w:spacing w:after="120"/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0 -</w:t>
                      </w:r>
                      <w:r w:rsidR="000B528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Midweek programs continue </w:t>
                      </w:r>
                    </w:p>
                    <w:p w:rsidR="005E568B" w:rsidRPr="008A62F4" w:rsidRDefault="00DF478B" w:rsidP="003B5EC4">
                      <w:pPr>
                        <w:spacing w:after="120" w:line="240" w:lineRule="auto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4 -</w:t>
                      </w:r>
                      <w:r w:rsidR="005E568B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Communion Retreat </w:t>
                      </w:r>
                    </w:p>
                    <w:p w:rsidR="00590C64" w:rsidRPr="008A62F4" w:rsidRDefault="00122ED3" w:rsidP="003B5EC4">
                      <w:pPr>
                        <w:spacing w:after="120" w:line="240" w:lineRule="auto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7/18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DF478B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0B528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FUSE </w:t>
                      </w:r>
                      <w:proofErr w:type="spellStart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SuperStart</w:t>
                      </w:r>
                      <w:proofErr w:type="spellEnd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</w:p>
                    <w:p w:rsidR="003B5EC4" w:rsidRPr="008A62F4" w:rsidRDefault="00122ED3" w:rsidP="003B5EC4">
                      <w:pPr>
                        <w:spacing w:after="120" w:line="240" w:lineRule="auto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26-31 - Spring Break</w:t>
                      </w:r>
                    </w:p>
                    <w:p w:rsidR="003B5EC4" w:rsidRPr="008A62F4" w:rsidRDefault="003B5EC4" w:rsidP="003B5EC4">
                      <w:pPr>
                        <w:spacing w:after="120" w:line="240" w:lineRule="auto"/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APRIL</w:t>
                      </w:r>
                    </w:p>
                    <w:p w:rsidR="003B5EC4" w:rsidRPr="008A62F4" w:rsidRDefault="003B5EC4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08 - Academy </w:t>
                      </w:r>
                      <w:proofErr w:type="spellStart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Eggstravaganza</w:t>
                      </w:r>
                      <w:proofErr w:type="spellEnd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</w:p>
                    <w:p w:rsidR="003B5EC4" w:rsidRPr="008A62F4" w:rsidRDefault="003B5EC4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9 - FUSE Food Scavenger Hunt | Oswego campus</w:t>
                      </w:r>
                    </w:p>
                    <w:p w:rsidR="003B5EC4" w:rsidRPr="008A62F4" w:rsidRDefault="003B5EC4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09 - Holy Week Activities </w:t>
                      </w:r>
                    </w:p>
                    <w:p w:rsidR="003B5EC4" w:rsidRPr="008A62F4" w:rsidRDefault="003B5EC4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14 - Good Friday Family Service (TBA) </w:t>
                      </w:r>
                    </w:p>
                    <w:p w:rsidR="003B5EC4" w:rsidRPr="008A62F4" w:rsidRDefault="003B5EC4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6 - Happy Easter | Family Worship *</w:t>
                      </w:r>
                    </w:p>
                    <w:p w:rsidR="003B5EC4" w:rsidRPr="008A62F4" w:rsidRDefault="003B5EC4" w:rsidP="003B5EC4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30 - Spring Musical Performance | Oswego campus</w:t>
                      </w:r>
                    </w:p>
                    <w:p w:rsidR="003B5EC4" w:rsidRPr="008A62F4" w:rsidRDefault="003B5EC4" w:rsidP="003B5EC4">
                      <w:pPr>
                        <w:spacing w:after="120" w:line="240" w:lineRule="auto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</w:p>
                    <w:p w:rsidR="00151FE4" w:rsidRPr="008A62F4" w:rsidRDefault="00151FE4" w:rsidP="00332451">
                      <w:pPr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</w:p>
                    <w:p w:rsidR="007A3784" w:rsidRPr="00B25E9A" w:rsidRDefault="007A3784" w:rsidP="00332451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</w:p>
                    <w:p w:rsidR="007A3784" w:rsidRPr="00B25E9A" w:rsidRDefault="007A3784" w:rsidP="00332451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</w:p>
                    <w:p w:rsidR="007A3784" w:rsidRPr="00B25E9A" w:rsidRDefault="007A3784" w:rsidP="00332451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</w:p>
                    <w:p w:rsidR="007A3784" w:rsidRPr="00B25E9A" w:rsidRDefault="007A3784" w:rsidP="00332451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</w:p>
                    <w:p w:rsidR="000869EA" w:rsidRPr="00B25E9A" w:rsidRDefault="00332451" w:rsidP="00332451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B25E9A">
                        <w:rPr>
                          <w:rFonts w:ascii="Gill Sans MT" w:hAnsi="Gill Sans MT"/>
                          <w:sz w:val="28"/>
                          <w:szCs w:val="28"/>
                        </w:rPr>
                        <w:br/>
                      </w:r>
                    </w:p>
                    <w:p w:rsidR="00A62F59" w:rsidRPr="00B25E9A" w:rsidRDefault="00A62F59" w:rsidP="00A62F59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D73087" w:rsidRDefault="00001982" w:rsidP="00D7308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14910" wp14:editId="5A8C9F69">
                <wp:simplePos x="0" y="0"/>
                <wp:positionH relativeFrom="column">
                  <wp:posOffset>3419475</wp:posOffset>
                </wp:positionH>
                <wp:positionV relativeFrom="paragraph">
                  <wp:posOffset>208280</wp:posOffset>
                </wp:positionV>
                <wp:extent cx="3657600" cy="7953375"/>
                <wp:effectExtent l="0" t="0" r="0" b="0"/>
                <wp:wrapTight wrapText="bothSides">
                  <wp:wrapPolygon edited="0">
                    <wp:start x="225" y="155"/>
                    <wp:lineTo x="225" y="21419"/>
                    <wp:lineTo x="21263" y="21419"/>
                    <wp:lineTo x="21263" y="155"/>
                    <wp:lineTo x="225" y="155"/>
                  </wp:wrapPolygon>
                </wp:wrapTight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795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F59" w:rsidRPr="004E2991" w:rsidRDefault="00BB4A8E" w:rsidP="006B79B0">
                            <w:pPr>
                              <w:shd w:val="clear" w:color="auto" w:fill="00B0F0"/>
                              <w:rPr>
                                <w:rFonts w:ascii="Gill Sans MT" w:hAnsi="Gill Sans MT"/>
                                <w:b/>
                                <w:color w:val="FFFFFF" w:themeColor="background1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outline/>
                                <w:color w:val="FFFFFF" w:themeColor="background1"/>
                                <w:sz w:val="4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17</w:t>
                            </w:r>
                          </w:p>
                          <w:p w:rsidR="00A62F59" w:rsidRPr="008A62F4" w:rsidRDefault="00BB4A8E" w:rsidP="008277BB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MAY</w:t>
                            </w:r>
                          </w:p>
                          <w:p w:rsidR="00AB5B47" w:rsidRPr="008A62F4" w:rsidRDefault="00AB5B47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6 - Serve the Community Day</w:t>
                            </w:r>
                          </w:p>
                          <w:p w:rsidR="00D0186D" w:rsidRPr="008A62F4" w:rsidRDefault="008C61ED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3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Daughter Princess Tea | Oswego</w:t>
                            </w:r>
                          </w:p>
                          <w:p w:rsidR="00A62F59" w:rsidRPr="008A62F4" w:rsidRDefault="00151FE4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24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445A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B513AB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5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Grade Welcome to Student Ministry Party </w:t>
                            </w:r>
                          </w:p>
                          <w:p w:rsidR="00B25E9A" w:rsidRPr="00001982" w:rsidRDefault="00445AE4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28 -</w:t>
                            </w:r>
                            <w:r w:rsidR="000B528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Family Worship</w:t>
                            </w:r>
                            <w:r w:rsidR="00151F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*</w:t>
                            </w:r>
                            <w:r w:rsidR="000B528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A62F59" w:rsidRPr="00B25E9A" w:rsidRDefault="00BB4A8E" w:rsidP="008277BB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8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JUNE</w:t>
                            </w:r>
                            <w:r w:rsidR="00B25E9A" w:rsidRPr="00B25E9A">
                              <w:rPr>
                                <w:rFonts w:ascii="Gill Sans MT" w:hAnsi="Gill Sans MT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2631CB" w:rsidRDefault="002631CB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03 – Son Camp Fire Stories | NPR </w:t>
                            </w:r>
                          </w:p>
                          <w:p w:rsidR="00B25E9A" w:rsidRPr="008A62F4" w:rsidRDefault="00B25E9A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04 – </w:t>
                            </w:r>
                            <w:proofErr w:type="spellStart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WSCkids</w:t>
                            </w:r>
                            <w:proofErr w:type="spellEnd"/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Zone Summer Session Begins </w:t>
                            </w:r>
                          </w:p>
                          <w:p w:rsidR="006A632B" w:rsidRPr="008A62F4" w:rsidRDefault="008B5862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2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8C61E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8C61E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Kids Club | Naperville campus</w:t>
                            </w:r>
                          </w:p>
                          <w:p w:rsidR="0071159A" w:rsidRPr="008A62F4" w:rsidRDefault="003B1457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5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8C61E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9B7800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8C61ED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Kids Club Closing Night</w:t>
                            </w:r>
                          </w:p>
                          <w:p w:rsidR="00151FE4" w:rsidRPr="008A62F4" w:rsidRDefault="00445AE4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9 -</w:t>
                            </w:r>
                            <w:r w:rsidR="009D532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151F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Camp </w:t>
                            </w:r>
                          </w:p>
                          <w:p w:rsidR="00B25E9A" w:rsidRPr="00001982" w:rsidRDefault="000B5281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26 </w:t>
                            </w:r>
                            <w:r w:rsidR="00445A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9D532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Camp </w:t>
                            </w:r>
                          </w:p>
                          <w:p w:rsidR="00A62F59" w:rsidRPr="008A62F4" w:rsidRDefault="00BB4A8E" w:rsidP="008277BB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JULY</w:t>
                            </w:r>
                          </w:p>
                          <w:p w:rsidR="000B5281" w:rsidRPr="008A62F4" w:rsidRDefault="00445AE4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02 -</w:t>
                            </w:r>
                            <w:r w:rsidR="000B528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053EE6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Family Worship</w:t>
                            </w:r>
                            <w:r w:rsidR="00151F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*</w:t>
                            </w:r>
                          </w:p>
                          <w:p w:rsidR="00332451" w:rsidRPr="008A62F4" w:rsidRDefault="00445AE4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0 -</w:t>
                            </w:r>
                            <w:r w:rsidR="0033245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Spotlight Youth Theater</w:t>
                            </w:r>
                          </w:p>
                          <w:p w:rsidR="00B25E9A" w:rsidRPr="008A62F4" w:rsidRDefault="00B25E9A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10 – Oswego Eve VBS </w:t>
                            </w:r>
                          </w:p>
                          <w:p w:rsidR="00332451" w:rsidRPr="008A62F4" w:rsidRDefault="00445AE4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16 -</w:t>
                            </w:r>
                            <w:r w:rsidR="009D532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33245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Camp </w:t>
                            </w:r>
                          </w:p>
                          <w:p w:rsidR="00B25E9A" w:rsidRPr="00001982" w:rsidRDefault="00445AE4" w:rsidP="00001982">
                            <w:pPr>
                              <w:spacing w:after="120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30 </w:t>
                            </w:r>
                            <w:r w:rsidR="009D532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-</w:t>
                            </w:r>
                            <w:r w:rsidR="0033245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D532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WSCkids</w:t>
                            </w:r>
                            <w:proofErr w:type="spellEnd"/>
                            <w:r w:rsidR="009D5323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/WSM </w:t>
                            </w:r>
                            <w:r w:rsidR="00332451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Mission </w:t>
                            </w:r>
                            <w:r w:rsidR="00151FE4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Trip</w:t>
                            </w:r>
                          </w:p>
                          <w:p w:rsidR="009D5323" w:rsidRPr="00001982" w:rsidRDefault="008277BB" w:rsidP="00001982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AUGUST</w:t>
                            </w:r>
                          </w:p>
                          <w:p w:rsidR="008277BB" w:rsidRPr="008A62F4" w:rsidRDefault="009D5323" w:rsidP="008277BB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b/>
                                <w:sz w:val="24"/>
                                <w:szCs w:val="28"/>
                              </w:rPr>
                              <w:t>SEPTEMBER</w:t>
                            </w:r>
                          </w:p>
                          <w:p w:rsidR="009D5323" w:rsidRPr="008A62F4" w:rsidRDefault="009D5323" w:rsidP="008277BB">
                            <w:pPr>
                              <w:spacing w:after="120"/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</w:pPr>
                            <w:r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10 - </w:t>
                            </w:r>
                            <w:r w:rsidR="00B25E9A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Tail gate | </w:t>
                            </w:r>
                            <w:proofErr w:type="spellStart"/>
                            <w:r w:rsidR="00B25E9A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>WSCkids</w:t>
                            </w:r>
                            <w:proofErr w:type="spellEnd"/>
                            <w:r w:rsidR="00B25E9A" w:rsidRPr="008A62F4">
                              <w:rPr>
                                <w:rFonts w:ascii="Gill Sans MT" w:hAnsi="Gill Sans MT"/>
                                <w:sz w:val="24"/>
                                <w:szCs w:val="28"/>
                              </w:rPr>
                              <w:t xml:space="preserve"> Zone Fall Session </w:t>
                            </w:r>
                          </w:p>
                          <w:p w:rsidR="009D5323" w:rsidRPr="00B25E9A" w:rsidRDefault="009D5323" w:rsidP="008277BB">
                            <w:pPr>
                              <w:spacing w:after="120"/>
                              <w:rPr>
                                <w:rFonts w:ascii="Gill Sans MT" w:hAnsi="Gill Sans MT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8277BB" w:rsidRDefault="008277BB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</w:p>
                          <w:p w:rsidR="008A62F4" w:rsidRDefault="008A62F4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</w:p>
                          <w:p w:rsidR="008A62F4" w:rsidRDefault="008A62F4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</w:p>
                          <w:p w:rsidR="008A62F4" w:rsidRDefault="008A62F4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</w:p>
                          <w:p w:rsidR="008A62F4" w:rsidRDefault="008A62F4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</w:p>
                          <w:p w:rsidR="008A62F4" w:rsidRDefault="008A62F4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</w:p>
                          <w:p w:rsidR="00332451" w:rsidRPr="00151FE4" w:rsidRDefault="00151FE4" w:rsidP="008277BB">
                            <w:pPr>
                              <w:spacing w:after="120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</w:rPr>
                              <w:t xml:space="preserve"> </w:t>
                            </w:r>
                          </w:p>
                          <w:p w:rsidR="007453F1" w:rsidRPr="007A3784" w:rsidRDefault="00AB5B47" w:rsidP="007453F1">
                            <w:pPr>
                              <w:rPr>
                                <w:rFonts w:ascii="Gill Sans MT" w:hAnsi="Gill Sans MT"/>
                                <w:sz w:val="20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0"/>
                              </w:rPr>
                              <w:t xml:space="preserve">* Family Worship: </w:t>
                            </w:r>
                            <w:r w:rsidR="003B5EC4">
                              <w:rPr>
                                <w:rFonts w:ascii="Gill Sans MT" w:hAnsi="Gill Sans MT"/>
                                <w:sz w:val="20"/>
                              </w:rPr>
                              <w:t>K</w:t>
                            </w:r>
                            <w:r w:rsidR="007453F1" w:rsidRPr="007A3784">
                              <w:rPr>
                                <w:rFonts w:ascii="Gill Sans MT" w:hAnsi="Gill Sans MT"/>
                                <w:sz w:val="20"/>
                              </w:rPr>
                              <w:t>ids Zone</w:t>
                            </w:r>
                            <w:r w:rsidR="003B5EC4">
                              <w:rPr>
                                <w:rFonts w:ascii="Gill Sans MT" w:hAnsi="Gill Sans MT"/>
                                <w:sz w:val="20"/>
                              </w:rPr>
                              <w:t xml:space="preserve"> does not meet</w:t>
                            </w:r>
                            <w:r w:rsidR="007453F1" w:rsidRPr="007A3784">
                              <w:rPr>
                                <w:rFonts w:ascii="Gill Sans MT" w:hAnsi="Gill Sans MT"/>
                                <w:sz w:val="20"/>
                              </w:rPr>
                              <w:t xml:space="preserve"> special Family Friendly worship. Childcare for 6 &amp; under will be available if needed.</w:t>
                            </w:r>
                          </w:p>
                          <w:p w:rsidR="000B5281" w:rsidRDefault="000B5281" w:rsidP="00A62F59">
                            <w:pPr>
                              <w:rPr>
                                <w:rFonts w:ascii="Gill Sans MT" w:hAnsi="Gill Sans MT"/>
                                <w:b/>
                              </w:rPr>
                            </w:pPr>
                          </w:p>
                          <w:p w:rsidR="00BB4A8E" w:rsidRDefault="00BB4A8E" w:rsidP="00A62F59">
                            <w:pPr>
                              <w:rPr>
                                <w:rFonts w:ascii="Gill Sans MT" w:hAnsi="Gill Sans MT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3F14910" id="Text Box 5" o:spid="_x0000_s1027" type="#_x0000_t202" style="position:absolute;left:0;text-align:left;margin-left:269.25pt;margin-top:16.4pt;width:4in;height:6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" filled="f" stroked="f">
                <v:textbox inset=",7.2pt,,7.2pt">
                  <w:txbxContent>
                    <w:p w:rsidR="00A62F59" w:rsidRPr="004E2991" w:rsidRDefault="00BB4A8E" w:rsidP="006B79B0">
                      <w:pPr>
                        <w:shd w:val="clear" w:color="auto" w:fill="00B0F0"/>
                        <w:rPr>
                          <w:rFonts w:ascii="Gill Sans MT" w:hAnsi="Gill Sans MT"/>
                          <w:b/>
                          <w:color w:val="FFFFFF" w:themeColor="background1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ill Sans MT" w:hAnsi="Gill Sans MT"/>
                          <w:b/>
                          <w:outline/>
                          <w:color w:val="FFFFFF" w:themeColor="background1"/>
                          <w:sz w:val="4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017</w:t>
                      </w:r>
                    </w:p>
                    <w:p w:rsidR="00A62F59" w:rsidRPr="008A62F4" w:rsidRDefault="00BB4A8E" w:rsidP="008277BB">
                      <w:pPr>
                        <w:spacing w:after="120"/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MAY</w:t>
                      </w:r>
                    </w:p>
                    <w:p w:rsidR="00AB5B47" w:rsidRPr="008A62F4" w:rsidRDefault="00AB5B47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6 - Serve the Community Day</w:t>
                      </w:r>
                    </w:p>
                    <w:p w:rsidR="00D0186D" w:rsidRPr="008A62F4" w:rsidRDefault="008C61ED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3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Daughter Princess Tea | Oswego</w:t>
                      </w:r>
                    </w:p>
                    <w:p w:rsidR="00A62F59" w:rsidRPr="008A62F4" w:rsidRDefault="00151FE4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24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445A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B513AB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5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  <w:vertAlign w:val="superscript"/>
                        </w:rPr>
                        <w:t>th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Grade Welcome to Student Ministry Party </w:t>
                      </w:r>
                    </w:p>
                    <w:p w:rsidR="00B25E9A" w:rsidRPr="00001982" w:rsidRDefault="00445AE4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28 -</w:t>
                      </w:r>
                      <w:r w:rsidR="000B528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Family Worship</w:t>
                      </w:r>
                      <w:r w:rsidR="00151F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*</w:t>
                      </w:r>
                      <w:r w:rsidR="000B528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</w:p>
                    <w:p w:rsidR="00A62F59" w:rsidRPr="00B25E9A" w:rsidRDefault="00BB4A8E" w:rsidP="008277BB">
                      <w:pPr>
                        <w:spacing w:after="120"/>
                        <w:rPr>
                          <w:rFonts w:ascii="Gill Sans MT" w:hAnsi="Gill Sans MT"/>
                          <w:b/>
                          <w:sz w:val="28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JUNE</w:t>
                      </w:r>
                      <w:r w:rsidR="00B25E9A" w:rsidRPr="00B25E9A">
                        <w:rPr>
                          <w:rFonts w:ascii="Gill Sans MT" w:hAnsi="Gill Sans MT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:rsidR="002631CB" w:rsidRDefault="002631CB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03 – Son Camp Fire Stories | NPR </w:t>
                      </w:r>
                    </w:p>
                    <w:p w:rsidR="00B25E9A" w:rsidRPr="008A62F4" w:rsidRDefault="00B25E9A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04 – </w:t>
                      </w:r>
                      <w:proofErr w:type="spellStart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WSCkids</w:t>
                      </w:r>
                      <w:proofErr w:type="spellEnd"/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Zone Summer Session Begins </w:t>
                      </w:r>
                    </w:p>
                    <w:p w:rsidR="006A632B" w:rsidRPr="008A62F4" w:rsidRDefault="008B5862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2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8C61E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8C61E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Kids Club | Naperville campus</w:t>
                      </w:r>
                    </w:p>
                    <w:p w:rsidR="0071159A" w:rsidRPr="008A62F4" w:rsidRDefault="003B1457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5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8C61E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9B7800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8C61ED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Kids Club Closing Night</w:t>
                      </w:r>
                    </w:p>
                    <w:p w:rsidR="00151FE4" w:rsidRPr="008A62F4" w:rsidRDefault="00445AE4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9 -</w:t>
                      </w:r>
                      <w:r w:rsidR="009D532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151F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Camp </w:t>
                      </w:r>
                    </w:p>
                    <w:p w:rsidR="00B25E9A" w:rsidRPr="00001982" w:rsidRDefault="000B5281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26 </w:t>
                      </w:r>
                      <w:r w:rsidR="00445A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9D532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Camp </w:t>
                      </w:r>
                    </w:p>
                    <w:p w:rsidR="00A62F59" w:rsidRPr="008A62F4" w:rsidRDefault="00BB4A8E" w:rsidP="008277BB">
                      <w:pPr>
                        <w:spacing w:after="120"/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JULY</w:t>
                      </w:r>
                    </w:p>
                    <w:p w:rsidR="000B5281" w:rsidRPr="008A62F4" w:rsidRDefault="00445AE4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02 -</w:t>
                      </w:r>
                      <w:r w:rsidR="000B528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053EE6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Family Worship</w:t>
                      </w:r>
                      <w:r w:rsidR="00151F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*</w:t>
                      </w:r>
                    </w:p>
                    <w:p w:rsidR="00332451" w:rsidRPr="008A62F4" w:rsidRDefault="00445AE4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0 -</w:t>
                      </w:r>
                      <w:r w:rsidR="0033245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Spotlight Youth Theater</w:t>
                      </w:r>
                    </w:p>
                    <w:p w:rsidR="00B25E9A" w:rsidRPr="008A62F4" w:rsidRDefault="00B25E9A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10 – Oswego Eve VBS </w:t>
                      </w:r>
                    </w:p>
                    <w:p w:rsidR="00332451" w:rsidRPr="008A62F4" w:rsidRDefault="00445AE4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16 -</w:t>
                      </w:r>
                      <w:r w:rsidR="009D532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r w:rsidR="0033245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Camp </w:t>
                      </w:r>
                    </w:p>
                    <w:p w:rsidR="00B25E9A" w:rsidRPr="00001982" w:rsidRDefault="00445AE4" w:rsidP="00001982">
                      <w:pPr>
                        <w:spacing w:after="120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30 </w:t>
                      </w:r>
                      <w:r w:rsidR="009D532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-</w:t>
                      </w:r>
                      <w:r w:rsidR="0033245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9D532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WSCkids</w:t>
                      </w:r>
                      <w:proofErr w:type="spellEnd"/>
                      <w:r w:rsidR="009D5323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/WSM </w:t>
                      </w:r>
                      <w:r w:rsidR="00332451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Mission </w:t>
                      </w:r>
                      <w:r w:rsidR="00151FE4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Trip</w:t>
                      </w:r>
                    </w:p>
                    <w:p w:rsidR="009D5323" w:rsidRPr="00001982" w:rsidRDefault="008277BB" w:rsidP="00001982">
                      <w:pPr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AUGUST</w:t>
                      </w:r>
                    </w:p>
                    <w:p w:rsidR="008277BB" w:rsidRPr="008A62F4" w:rsidRDefault="009D5323" w:rsidP="008277BB">
                      <w:pPr>
                        <w:spacing w:after="120"/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b/>
                          <w:sz w:val="24"/>
                          <w:szCs w:val="28"/>
                        </w:rPr>
                        <w:t>SEPTEMBER</w:t>
                      </w:r>
                    </w:p>
                    <w:p w:rsidR="009D5323" w:rsidRPr="008A62F4" w:rsidRDefault="009D5323" w:rsidP="008277BB">
                      <w:pPr>
                        <w:spacing w:after="120"/>
                        <w:rPr>
                          <w:rFonts w:ascii="Gill Sans MT" w:hAnsi="Gill Sans MT"/>
                          <w:sz w:val="24"/>
                          <w:szCs w:val="28"/>
                        </w:rPr>
                      </w:pPr>
                      <w:r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10 - </w:t>
                      </w:r>
                      <w:r w:rsidR="00B25E9A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Tail gate | </w:t>
                      </w:r>
                      <w:proofErr w:type="spellStart"/>
                      <w:r w:rsidR="00B25E9A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>WSCkids</w:t>
                      </w:r>
                      <w:proofErr w:type="spellEnd"/>
                      <w:r w:rsidR="00B25E9A" w:rsidRPr="008A62F4">
                        <w:rPr>
                          <w:rFonts w:ascii="Gill Sans MT" w:hAnsi="Gill Sans MT"/>
                          <w:sz w:val="24"/>
                          <w:szCs w:val="28"/>
                        </w:rPr>
                        <w:t xml:space="preserve"> Zone Fall Session </w:t>
                      </w:r>
                    </w:p>
                    <w:p w:rsidR="009D5323" w:rsidRPr="00B25E9A" w:rsidRDefault="009D5323" w:rsidP="008277BB">
                      <w:pPr>
                        <w:spacing w:after="120"/>
                        <w:rPr>
                          <w:rFonts w:ascii="Gill Sans MT" w:hAnsi="Gill Sans MT"/>
                          <w:b/>
                          <w:sz w:val="28"/>
                          <w:szCs w:val="28"/>
                        </w:rPr>
                      </w:pPr>
                    </w:p>
                    <w:p w:rsidR="008277BB" w:rsidRDefault="008277BB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</w:p>
                    <w:p w:rsidR="008A62F4" w:rsidRDefault="008A62F4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</w:p>
                    <w:p w:rsidR="008A62F4" w:rsidRDefault="008A62F4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</w:p>
                    <w:p w:rsidR="008A62F4" w:rsidRDefault="008A62F4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</w:p>
                    <w:p w:rsidR="008A62F4" w:rsidRDefault="008A62F4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</w:p>
                    <w:p w:rsidR="008A62F4" w:rsidRDefault="008A62F4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</w:p>
                    <w:p w:rsidR="00332451" w:rsidRPr="00151FE4" w:rsidRDefault="00151FE4" w:rsidP="008277BB">
                      <w:pPr>
                        <w:spacing w:after="120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</w:rPr>
                        <w:t xml:space="preserve"> </w:t>
                      </w:r>
                    </w:p>
                    <w:p w:rsidR="007453F1" w:rsidRPr="007A3784" w:rsidRDefault="00AB5B47" w:rsidP="007453F1">
                      <w:pPr>
                        <w:rPr>
                          <w:rFonts w:ascii="Gill Sans MT" w:hAnsi="Gill Sans MT"/>
                          <w:sz w:val="20"/>
                        </w:rPr>
                      </w:pPr>
                      <w:r>
                        <w:rPr>
                          <w:rFonts w:ascii="Gill Sans MT" w:hAnsi="Gill Sans MT"/>
                          <w:sz w:val="20"/>
                        </w:rPr>
                        <w:t xml:space="preserve">* Family Worship: </w:t>
                      </w:r>
                      <w:r w:rsidR="003B5EC4">
                        <w:rPr>
                          <w:rFonts w:ascii="Gill Sans MT" w:hAnsi="Gill Sans MT"/>
                          <w:sz w:val="20"/>
                        </w:rPr>
                        <w:t>K</w:t>
                      </w:r>
                      <w:r w:rsidR="007453F1" w:rsidRPr="007A3784">
                        <w:rPr>
                          <w:rFonts w:ascii="Gill Sans MT" w:hAnsi="Gill Sans MT"/>
                          <w:sz w:val="20"/>
                        </w:rPr>
                        <w:t>ids Zone</w:t>
                      </w:r>
                      <w:r w:rsidR="003B5EC4">
                        <w:rPr>
                          <w:rFonts w:ascii="Gill Sans MT" w:hAnsi="Gill Sans MT"/>
                          <w:sz w:val="20"/>
                        </w:rPr>
                        <w:t xml:space="preserve"> does not meet</w:t>
                      </w:r>
                      <w:r w:rsidR="007453F1" w:rsidRPr="007A3784">
                        <w:rPr>
                          <w:rFonts w:ascii="Gill Sans MT" w:hAnsi="Gill Sans MT"/>
                          <w:sz w:val="20"/>
                        </w:rPr>
                        <w:t xml:space="preserve"> special Family Friendly worship. Childcare for 6 &amp; under will be available if needed.</w:t>
                      </w:r>
                    </w:p>
                    <w:p w:rsidR="000B5281" w:rsidRDefault="000B5281" w:rsidP="00A62F59">
                      <w:pPr>
                        <w:rPr>
                          <w:rFonts w:ascii="Gill Sans MT" w:hAnsi="Gill Sans MT"/>
                          <w:b/>
                        </w:rPr>
                      </w:pPr>
                    </w:p>
                    <w:p w:rsidR="00BB4A8E" w:rsidRDefault="00BB4A8E" w:rsidP="00A62F59">
                      <w:pPr>
                        <w:rPr>
                          <w:rFonts w:ascii="Gill Sans MT" w:hAnsi="Gill Sans MT"/>
                          <w:b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sectPr w:rsidR="00D73087" w:rsidSect="00001982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altName w:val="Microsoft YaHei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157FE5"/>
    <w:multiLevelType w:val="hybridMultilevel"/>
    <w:tmpl w:val="0B1A3F4A"/>
    <w:lvl w:ilvl="0" w:tplc="EC120D78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7894790"/>
    <w:multiLevelType w:val="hybridMultilevel"/>
    <w:tmpl w:val="11C627F4"/>
    <w:lvl w:ilvl="0" w:tplc="715E97C0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C7346F"/>
    <w:multiLevelType w:val="hybridMultilevel"/>
    <w:tmpl w:val="213EBC86"/>
    <w:lvl w:ilvl="0" w:tplc="35EE79E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jE1NzMxsTAwMDFQ0lEKTi0uzszPAykwqgUAZAh9miwAAAA="/>
  </w:docVars>
  <w:rsids>
    <w:rsidRoot w:val="00340A8C"/>
    <w:rsid w:val="00001982"/>
    <w:rsid w:val="00053EE6"/>
    <w:rsid w:val="000626F1"/>
    <w:rsid w:val="000758BD"/>
    <w:rsid w:val="000869EA"/>
    <w:rsid w:val="000B5281"/>
    <w:rsid w:val="00122A2F"/>
    <w:rsid w:val="00122ED3"/>
    <w:rsid w:val="001232FD"/>
    <w:rsid w:val="00151FE4"/>
    <w:rsid w:val="001C5A28"/>
    <w:rsid w:val="002631CB"/>
    <w:rsid w:val="0026650E"/>
    <w:rsid w:val="002A55BA"/>
    <w:rsid w:val="002D5078"/>
    <w:rsid w:val="00332451"/>
    <w:rsid w:val="00340A8C"/>
    <w:rsid w:val="003B001E"/>
    <w:rsid w:val="003B069D"/>
    <w:rsid w:val="003B1457"/>
    <w:rsid w:val="003B5EC4"/>
    <w:rsid w:val="003C2553"/>
    <w:rsid w:val="003C7133"/>
    <w:rsid w:val="00401AF9"/>
    <w:rsid w:val="0040547F"/>
    <w:rsid w:val="00444F19"/>
    <w:rsid w:val="00445AE4"/>
    <w:rsid w:val="004657BD"/>
    <w:rsid w:val="004949E1"/>
    <w:rsid w:val="004D49B2"/>
    <w:rsid w:val="004E2991"/>
    <w:rsid w:val="00512882"/>
    <w:rsid w:val="005157EE"/>
    <w:rsid w:val="005752CB"/>
    <w:rsid w:val="00590C64"/>
    <w:rsid w:val="005E568B"/>
    <w:rsid w:val="006A632B"/>
    <w:rsid w:val="006B79B0"/>
    <w:rsid w:val="0071159A"/>
    <w:rsid w:val="007453F1"/>
    <w:rsid w:val="007A3784"/>
    <w:rsid w:val="008277BB"/>
    <w:rsid w:val="008702A1"/>
    <w:rsid w:val="008A62F4"/>
    <w:rsid w:val="008B5862"/>
    <w:rsid w:val="008C61ED"/>
    <w:rsid w:val="009063BE"/>
    <w:rsid w:val="0091449A"/>
    <w:rsid w:val="009B7800"/>
    <w:rsid w:val="009D5323"/>
    <w:rsid w:val="009E05F4"/>
    <w:rsid w:val="00A62F59"/>
    <w:rsid w:val="00A90568"/>
    <w:rsid w:val="00AA0D14"/>
    <w:rsid w:val="00AB5B47"/>
    <w:rsid w:val="00AE3470"/>
    <w:rsid w:val="00B25E9A"/>
    <w:rsid w:val="00B31E86"/>
    <w:rsid w:val="00B513AB"/>
    <w:rsid w:val="00B74468"/>
    <w:rsid w:val="00BB4A8E"/>
    <w:rsid w:val="00BF1FC4"/>
    <w:rsid w:val="00BF3900"/>
    <w:rsid w:val="00C01ECA"/>
    <w:rsid w:val="00C040A7"/>
    <w:rsid w:val="00C351F4"/>
    <w:rsid w:val="00C72730"/>
    <w:rsid w:val="00D0186D"/>
    <w:rsid w:val="00D650C1"/>
    <w:rsid w:val="00D73087"/>
    <w:rsid w:val="00DF478B"/>
    <w:rsid w:val="00E43AAC"/>
    <w:rsid w:val="00ED232F"/>
    <w:rsid w:val="00EE2AD4"/>
    <w:rsid w:val="00F02680"/>
    <w:rsid w:val="00F34F20"/>
    <w:rsid w:val="00F62D2A"/>
    <w:rsid w:val="00F7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0A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A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0A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A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lex Rechsteiner</cp:lastModifiedBy>
  <cp:revision>2</cp:revision>
  <cp:lastPrinted>2017-01-15T14:38:00Z</cp:lastPrinted>
  <dcterms:created xsi:type="dcterms:W3CDTF">2017-02-07T16:23:00Z</dcterms:created>
  <dcterms:modified xsi:type="dcterms:W3CDTF">2017-02-07T16:23:00Z</dcterms:modified>
</cp:coreProperties>
</file>